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F1B7D" w14:textId="02B3C348" w:rsidR="00854806" w:rsidRPr="001E06EE" w:rsidRDefault="001E06EE" w:rsidP="002721DC">
      <w:pPr>
        <w:spacing w:line="276" w:lineRule="auto"/>
        <w:rPr>
          <w:rFonts w:ascii="Georgia" w:hAnsi="Georgia"/>
          <w:b/>
          <w:bCs/>
          <w:u w:val="single"/>
        </w:rPr>
      </w:pPr>
      <w:r w:rsidRPr="001E06EE">
        <w:rPr>
          <w:rFonts w:ascii="Georgia" w:hAnsi="Georgia"/>
          <w:b/>
          <w:bCs/>
          <w:u w:val="single"/>
        </w:rPr>
        <w:t>National Advisory Committee</w:t>
      </w:r>
    </w:p>
    <w:tbl>
      <w:tblPr>
        <w:tblW w:w="9516" w:type="dxa"/>
        <w:tblLook w:val="04A0" w:firstRow="1" w:lastRow="0" w:firstColumn="1" w:lastColumn="0" w:noHBand="0" w:noVBand="1"/>
      </w:tblPr>
      <w:tblGrid>
        <w:gridCol w:w="681"/>
        <w:gridCol w:w="2716"/>
        <w:gridCol w:w="4372"/>
        <w:gridCol w:w="1747"/>
      </w:tblGrid>
      <w:tr w:rsidR="005057F8" w:rsidRPr="005057F8" w14:paraId="66CDEC4C" w14:textId="77777777" w:rsidTr="005057F8">
        <w:trPr>
          <w:trHeight w:val="315"/>
        </w:trPr>
        <w:tc>
          <w:tcPr>
            <w:tcW w:w="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2163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. No</w:t>
            </w:r>
          </w:p>
        </w:tc>
        <w:tc>
          <w:tcPr>
            <w:tcW w:w="2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BC88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Name</w:t>
            </w:r>
          </w:p>
        </w:tc>
        <w:tc>
          <w:tcPr>
            <w:tcW w:w="43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8968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ffiliation </w:t>
            </w:r>
          </w:p>
        </w:tc>
        <w:tc>
          <w:tcPr>
            <w:tcW w:w="1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33DF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untry</w:t>
            </w:r>
          </w:p>
        </w:tc>
      </w:tr>
      <w:tr w:rsidR="005057F8" w:rsidRPr="005057F8" w14:paraId="3BF79151" w14:textId="77777777" w:rsidTr="0049677E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F1434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6B44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Nandita Tripathi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EFA2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mity University Uttar Pradesh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EECB3C" w14:textId="6B7D838D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dia</w:t>
            </w:r>
          </w:p>
        </w:tc>
      </w:tr>
      <w:tr w:rsidR="005057F8" w:rsidRPr="005057F8" w14:paraId="659F8F8C" w14:textId="77777777" w:rsidTr="0049677E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EA612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5CB9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Balamurugan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Balusamy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1466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hiv Nadar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562393" w14:textId="50C380C4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dia</w:t>
            </w:r>
          </w:p>
        </w:tc>
      </w:tr>
      <w:tr w:rsidR="005057F8" w:rsidRPr="005057F8" w14:paraId="0FB71D42" w14:textId="77777777" w:rsidTr="0049677E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2E333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2E03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Prof. Vijay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Bhutani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14D4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mity University Uttar Pradesh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BEF483" w14:textId="7BC3D936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dia</w:t>
            </w:r>
          </w:p>
        </w:tc>
      </w:tr>
      <w:tr w:rsidR="005057F8" w:rsidRPr="005057F8" w14:paraId="7C2A216C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A3461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8716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Bharti Sharm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B2D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IT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1D3E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68BDDDE4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11F65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E6CE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Brijmohan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607C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llege of Engineering Roorkee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5605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F0FDF84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6706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42EC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Himanshu Tyagi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3B46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Quantum University Roorkee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CB60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111F1D01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B4FA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1B57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Jyothi Varanasi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C27A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elhi Technological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9B77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B5C6E6C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8769E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B81A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Kakoli Banerjee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915F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JSS Academy of Technical Education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C971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84D7715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4F9C1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E36C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Kiran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77B8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lgotias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BD09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6B70DDAD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E5F2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65FF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M Govindarajan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C9B6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nnamalai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20D3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6DEB838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51D9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E4CA1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Prof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Lipsa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Das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E9D9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mity University Uttar Pradesh Greater Noida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0B9A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1704BB3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3A5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23C6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Madhavi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Rameshrao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achawar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533B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Vishwakarma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D883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0D1CA6D9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4ED12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77341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Madhu Sharma Gaur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426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G.L. Bajaj Institute of Technology &amp; Management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A4A2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3BCBCEEC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9881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7534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Mahfooz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Alam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2414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ligarh Muslim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F181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0448BCD1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DFFCA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AA9D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Mamoon Rashid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A06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ssistant </w:t>
            </w:r>
            <w:proofErr w:type="gram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fessor,  Vishwakarma</w:t>
            </w:r>
            <w:proofErr w:type="gram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DB22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A8DF147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06362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18F0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Manjot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Kaur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9C7A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urunanak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ev Engineering College,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udhiyana</w:t>
            </w:r>
            <w:proofErr w:type="spellEnd"/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D3B0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EC3CDB9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E0F0E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452E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Monu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CE79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lgotias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E7CB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3B942608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83076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7FB4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Mridula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EC50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llege of Engineering Roorkee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9844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0C4A6B63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3C804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D036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oongodi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Thangamuthu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7E72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lgotias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C66A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9369CD3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66539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EE4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Pradeep Rawat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3314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IT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7153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1367E3EC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B386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0651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Priyanka Shukl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4209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lgotias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321E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C863253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FA223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BE48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S K Niranjan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Aradhya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B7B71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JSS S&amp;T </w:t>
            </w:r>
            <w:proofErr w:type="gram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  Mysuru</w:t>
            </w:r>
            <w:proofErr w:type="gram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Karnataka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B7AE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A2953F7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58E84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93B3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R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Indrakumari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2727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lgotias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E413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99D511B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71B46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E1FA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Shrddha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2021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lgotias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823A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04690F9D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D478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F0F1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Shruti Aggarwal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3C76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apar Institute of Engineering and Technolog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52AD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60B20971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8B288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5E39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Sonia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Kukreja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9366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lgotias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8F4B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1DAE9C67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12DE3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A1E4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Sourabh Jain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8683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IIT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nepath</w:t>
            </w:r>
            <w:proofErr w:type="spellEnd"/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267A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AEB8C00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2DA22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7257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Vaishali Gupt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51B4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algotias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2C7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55A621CE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6DEFA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4E3C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Vandana Sharm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323A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mity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C01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281A2787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ACA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CC8F0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C. S. P. Ojh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847D4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IIT Roorkee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857B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4D0A940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B3F49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6793CF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D. Nagesh Kumar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E4031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IISc Bangalore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1896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85AF2B4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9F9F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2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7E43B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S P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B814D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Jalandha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C46F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6ADA2C34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DCB17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51A2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Ravi Kumar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CA34F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Hamirpu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EFB4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1C04C958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EB230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34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6B97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M. K. Jat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E62F3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MNIT Jaipu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E768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724C689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CFB53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28E7F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Umesh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Shamra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174FB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PEC Chandigarh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188A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97225FD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15B5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7B310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Sanjay Sharm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52B32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TTR Chandigarh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D97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35E73A7D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840BD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866BC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Mahesh Pal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9E620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Kurukshetra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E63C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7C53228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B9BDD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572794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G. D. Singhal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63EC0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Shiv Nadar University, Delhi NC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1F80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217A5649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0DE8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C745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nna</w:t>
            </w:r>
            <w:proofErr w:type="spellEnd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 Gupt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81F7F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PEC Chandigarh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D289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A0CCC12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D01EA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F4E3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Piush</w:t>
            </w:r>
            <w:proofErr w:type="spellEnd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 Verma 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787684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TTR Chandigarh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753F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5ACF58B6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DC839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F70BF2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Rajeev Gupt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22991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UPES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eheradun</w:t>
            </w:r>
            <w:proofErr w:type="spellEnd"/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173A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66C779F5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B260B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F4B5C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D. K. Saini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B00AF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UPES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eheradun</w:t>
            </w:r>
            <w:proofErr w:type="spellEnd"/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6019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80868D6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E9B20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1DC6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Balwinder</w:t>
            </w:r>
            <w:proofErr w:type="spellEnd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1946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PEC Chandigarh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7926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61CD1A9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AB768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AC636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Gargi Khann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2A64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Hamirpu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21FD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5F712B3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4325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2CD7E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Jagtar</w:t>
            </w:r>
            <w:proofErr w:type="spellEnd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6382A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SLIET,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Longowal</w:t>
            </w:r>
            <w:proofErr w:type="spellEnd"/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E9F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6F872B0E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54DC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64CD2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Sushant Samir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DF99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PEC Chandigarh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D05E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11FB8EA1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B9945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3B62C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Sunil Dhingr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0821C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Kurukshetra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C5AF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9062695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B6D7B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41453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Ranchan</w:t>
            </w:r>
            <w:proofErr w:type="spellEnd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 Chauhan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C8BB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Jalandha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9DED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3932F1A0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30B7B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DC2FF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Deepak Chhabr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A19F5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MDU, Rohtak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2C16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0C3D9FFB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C5319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CED54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Manoj Kumar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E9841C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Srinaga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E02C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2AB23E41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F142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62B2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Anoop Kumar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2A6CD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Hamirpu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5D75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52CCDD86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18C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384D5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P.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CBABBC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CRUST,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Murthal</w:t>
            </w:r>
            <w:proofErr w:type="spellEnd"/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8024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13CED0A9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3533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149EF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Yashwant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482B0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Central University of Jammu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6831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82FF448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7A0B1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4C49BF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Renu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Vig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5D4A5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Punjab University, Chandigarh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B7EE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359E144A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B3FFA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924126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Chandrashekar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Jatoth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DA14DD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Raipu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F35C1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12B61A3F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D394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BC6F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V. C. Devaraj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DC275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Jain University, Bangalore 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9E79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062E77CB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99191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247BC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H. Tyagi 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6CC0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IIT Ropa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E862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35700AE0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65B92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3CC0D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S. Sinh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7EAA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MNIT Jaipu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22A5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5161A687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0C18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2AA9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B. Bandyopadhyay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5753B2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MNRE,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GoI</w:t>
            </w:r>
            <w:proofErr w:type="spellEnd"/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2C2A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26BD7217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E758A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00992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O. S. Sastry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C091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SE, Gurgaon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BC81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682CF5C2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EA2F0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1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DAF13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A. Bhattachary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42363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BITS Pilani, Hyderabad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7567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F9EF7D1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D0E36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2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6F552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P.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E447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Agartala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AF3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200CF215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5E0E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3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288F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R. K. Bajaj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AD2D4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JUIT, Solan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6D9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6435727A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FE593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4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6F8F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P. L. Sharm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AF1C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HPU, Shimla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A406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5C4DCE80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5A1F6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5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35865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Dinesh Singh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3089C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Former VC, University of Delhi 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E346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252A9923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7F86A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6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1D445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Y. D. Sharm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94C21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Hamirpu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A91D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2136EC7E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1A2FD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6A47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K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Sreenadh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B154DB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IIT Delhi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142A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BD670E7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B5FD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8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95CB4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Aparna Mehr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A640C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IIT Delhi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0E96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8E2A180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62402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9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0559D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Neha Yadav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14FA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IT Jalandhar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9E85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70F40EFD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A942D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F352C0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Kusum Deep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A3F6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IIT Roorkee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F405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1123744B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FE164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1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69F4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Kavita Goyal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3A555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Thapar Universit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8DAE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42B605B7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10B95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2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61EA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S. R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Ghorpade</w:t>
            </w:r>
            <w:proofErr w:type="spellEnd"/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22F07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IIT Bomba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FF27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2B5C98C0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61DB0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3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DCB7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Rakesh Kumar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38EF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Central University of Himachal Pradesh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0619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591DAC4E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CCEC0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4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45CC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S. Thot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87E56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SR University, Warangal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371B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34F6C177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802BA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D83F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N. S. Nithy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C983D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KSR College of Engineering,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Tiruchengode</w:t>
            </w:r>
            <w:proofErr w:type="spellEnd"/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9192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660ABCAB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8B2F7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76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6AB8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R. Gupta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0F7FB5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IIT Bombay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333E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6229CEA0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4DC37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7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0F9A2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S. K. Tyagi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5728D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IIT Delhi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855A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526DA4BE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8BD24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8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AD194C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M. Kumar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03EF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HPU, Shimla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C791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  <w:tr w:rsidR="005057F8" w:rsidRPr="005057F8" w14:paraId="2BDA2B04" w14:textId="77777777" w:rsidTr="005057F8">
        <w:trPr>
          <w:trHeight w:val="315"/>
        </w:trPr>
        <w:tc>
          <w:tcPr>
            <w:tcW w:w="6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5FAF1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2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8DB4D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J. Kaur</w:t>
            </w:r>
          </w:p>
        </w:tc>
        <w:tc>
          <w:tcPr>
            <w:tcW w:w="4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1D41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HPU, Shimla</w:t>
            </w:r>
          </w:p>
        </w:tc>
        <w:tc>
          <w:tcPr>
            <w:tcW w:w="1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25C4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ndia</w:t>
            </w:r>
          </w:p>
        </w:tc>
      </w:tr>
    </w:tbl>
    <w:p w14:paraId="167D0CAD" w14:textId="565BF5BB" w:rsidR="00834723" w:rsidRDefault="00834723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060F8AAB" w14:textId="0484D36D" w:rsidR="00834723" w:rsidRDefault="00834723" w:rsidP="00834723">
      <w:pPr>
        <w:spacing w:line="276" w:lineRule="auto"/>
        <w:rPr>
          <w:rFonts w:ascii="Georgia" w:hAnsi="Georgia"/>
          <w:b/>
          <w:bCs/>
          <w:u w:val="single"/>
        </w:rPr>
      </w:pPr>
      <w:r>
        <w:rPr>
          <w:rFonts w:ascii="Georgia" w:hAnsi="Georgia"/>
          <w:b/>
          <w:bCs/>
          <w:u w:val="single"/>
        </w:rPr>
        <w:lastRenderedPageBreak/>
        <w:t>Intern</w:t>
      </w:r>
      <w:r w:rsidRPr="001E06EE">
        <w:rPr>
          <w:rFonts w:ascii="Georgia" w:hAnsi="Georgia"/>
          <w:b/>
          <w:bCs/>
          <w:u w:val="single"/>
        </w:rPr>
        <w:t>ational Advisory Committee</w:t>
      </w:r>
    </w:p>
    <w:tbl>
      <w:tblPr>
        <w:tblW w:w="9730" w:type="dxa"/>
        <w:tblLook w:val="04A0" w:firstRow="1" w:lastRow="0" w:firstColumn="1" w:lastColumn="0" w:noHBand="0" w:noVBand="1"/>
      </w:tblPr>
      <w:tblGrid>
        <w:gridCol w:w="711"/>
        <w:gridCol w:w="2645"/>
        <w:gridCol w:w="3885"/>
        <w:gridCol w:w="2489"/>
      </w:tblGrid>
      <w:tr w:rsidR="005057F8" w:rsidRPr="005057F8" w14:paraId="5306D98C" w14:textId="77777777" w:rsidTr="005057F8">
        <w:trPr>
          <w:trHeight w:val="315"/>
        </w:trPr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2AB94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r. No</w:t>
            </w:r>
          </w:p>
        </w:tc>
        <w:tc>
          <w:tcPr>
            <w:tcW w:w="26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D3A2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Name</w:t>
            </w:r>
          </w:p>
        </w:tc>
        <w:tc>
          <w:tcPr>
            <w:tcW w:w="38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D183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Affiliation </w:t>
            </w:r>
          </w:p>
        </w:tc>
        <w:tc>
          <w:tcPr>
            <w:tcW w:w="24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7410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untry</w:t>
            </w:r>
          </w:p>
        </w:tc>
      </w:tr>
      <w:tr w:rsidR="005057F8" w:rsidRPr="005057F8" w14:paraId="6CDC1D23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4C38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EBD1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Alaa Hussein Al-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Hamami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8A5B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Princess Sumaya University for Technolog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97A0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Jordon</w:t>
            </w:r>
          </w:p>
        </w:tc>
      </w:tr>
      <w:tr w:rsidR="005057F8" w:rsidRPr="005057F8" w14:paraId="452B594C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6AE71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F001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Bijan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Nikouravan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406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lamic Azad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BA02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AU Iran</w:t>
            </w:r>
          </w:p>
        </w:tc>
      </w:tr>
      <w:tr w:rsidR="005057F8" w:rsidRPr="005057F8" w14:paraId="38FBCE95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D98BE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98C9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eekshith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Krishnegowda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32EF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arvell Technology Inc.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E40E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SA</w:t>
            </w:r>
          </w:p>
        </w:tc>
      </w:tr>
      <w:tr w:rsidR="005057F8" w:rsidRPr="005057F8" w14:paraId="49A40E22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0F1B0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4B25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Bilal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Gonen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9D54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 of Cincinnati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79DF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SA</w:t>
            </w:r>
          </w:p>
        </w:tc>
      </w:tr>
      <w:tr w:rsidR="005057F8" w:rsidRPr="005057F8" w14:paraId="0391A0C7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EFC6E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E6C5C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ejan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Gjorgjevikj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E378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S. Cyril and Methodius University in Skopje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47CB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Greece</w:t>
            </w:r>
          </w:p>
        </w:tc>
      </w:tr>
      <w:tr w:rsidR="005057F8" w:rsidRPr="005057F8" w14:paraId="36390BFC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19510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0451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Diego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Galar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6E7E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ulea University of Technolog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C836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weden</w:t>
            </w:r>
          </w:p>
        </w:tc>
      </w:tr>
      <w:tr w:rsidR="005057F8" w:rsidRPr="005057F8" w14:paraId="0CD2A02A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DA407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A867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Christo Ananth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49E7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amarkand State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F963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zbekistan</w:t>
            </w:r>
          </w:p>
        </w:tc>
      </w:tr>
      <w:tr w:rsidR="005057F8" w:rsidRPr="005057F8" w14:paraId="1032F183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191E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B4DA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Hatem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Hatef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Abdul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Kadhim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Alyasari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F74A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ihan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gram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  Kurdistan</w:t>
            </w:r>
            <w:proofErr w:type="gram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egion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C3611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raq</w:t>
            </w:r>
          </w:p>
        </w:tc>
      </w:tr>
      <w:tr w:rsidR="005057F8" w:rsidRPr="005057F8" w14:paraId="37970ED1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7DF12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9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57D0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Jerry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Luftman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A0D9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Global Institute for IT Management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865D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Greater New York City</w:t>
            </w:r>
          </w:p>
        </w:tc>
      </w:tr>
      <w:tr w:rsidR="005057F8" w:rsidRPr="005057F8" w14:paraId="5A34DBF5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0467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CE5B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Balachandra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attanaik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5F2E1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ollega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3613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Ethiopia</w:t>
            </w:r>
          </w:p>
        </w:tc>
      </w:tr>
      <w:tr w:rsidR="005057F8" w:rsidRPr="005057F8" w14:paraId="576E2354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73E90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7FE1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Jos Luis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Verdegay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C9CA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dad de Granada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20DF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pain</w:t>
            </w:r>
          </w:p>
        </w:tc>
      </w:tr>
      <w:tr w:rsidR="005057F8" w:rsidRPr="005057F8" w14:paraId="782E9C0F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E379D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863A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K. R. Rao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4649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 of Texas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4146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rlington</w:t>
            </w:r>
          </w:p>
        </w:tc>
      </w:tr>
      <w:tr w:rsidR="005057F8" w:rsidRPr="005057F8" w14:paraId="776B3779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5EEF3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CB1B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Umar Muhammad Modibbo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AF10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odibbo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ama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 of Technology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E80A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ola</w:t>
            </w:r>
          </w:p>
        </w:tc>
      </w:tr>
      <w:tr w:rsidR="005057F8" w:rsidRPr="005057F8" w14:paraId="096AE824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C19D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4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9055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LajwantKishnani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E63B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its </w:t>
            </w:r>
            <w:proofErr w:type="gram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ilani  Dubai</w:t>
            </w:r>
            <w:proofErr w:type="gramEnd"/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5765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AE</w:t>
            </w:r>
          </w:p>
        </w:tc>
      </w:tr>
      <w:tr w:rsidR="005057F8" w:rsidRPr="005057F8" w14:paraId="76E1AA92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86772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5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56D5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Linqiang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Pan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1404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Huazhong University of Science and Technolog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E10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hina</w:t>
            </w:r>
          </w:p>
        </w:tc>
      </w:tr>
      <w:tr w:rsidR="005057F8" w:rsidRPr="005057F8" w14:paraId="3BCFA5F9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9ABD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2E47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Manjula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attanaik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3CFB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Princess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ura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int Abdulrahman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4B71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Kingdom of Saudi Arabia Riyadh</w:t>
            </w:r>
          </w:p>
        </w:tc>
      </w:tr>
      <w:tr w:rsidR="005057F8" w:rsidRPr="005057F8" w14:paraId="00004370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F0E09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7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A3B2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Otavio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Noura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Teixeira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CE0E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Federal University of Para (UFPA)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B03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razil</w:t>
            </w:r>
          </w:p>
        </w:tc>
      </w:tr>
      <w:tr w:rsidR="005057F8" w:rsidRPr="005057F8" w14:paraId="466B9B86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7C7ED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8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D975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Paolo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Ciancarini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35D0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 of Bologna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5153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taly</w:t>
            </w:r>
          </w:p>
        </w:tc>
      </w:tr>
      <w:tr w:rsidR="005057F8" w:rsidRPr="005057F8" w14:paraId="075C1702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A3487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DF88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armod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Kumar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3686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dda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alabu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9BED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thopia</w:t>
            </w:r>
            <w:proofErr w:type="spellEnd"/>
          </w:p>
        </w:tc>
      </w:tr>
      <w:tr w:rsidR="005057F8" w:rsidRPr="005057F8" w14:paraId="08A1E00F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B4F5A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0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0240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atthira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honngan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264D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ei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ajabhat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2D56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ailand</w:t>
            </w:r>
          </w:p>
        </w:tc>
      </w:tr>
      <w:tr w:rsidR="005057F8" w:rsidRPr="005057F8" w14:paraId="1DBAB302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5ACB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1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0F23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Rustom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Mamlook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8107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hofar </w:t>
            </w:r>
            <w:proofErr w:type="gram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  Salalah</w:t>
            </w:r>
            <w:proofErr w:type="gramEnd"/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CE78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ultanate of Oman</w:t>
            </w:r>
          </w:p>
        </w:tc>
      </w:tr>
      <w:tr w:rsidR="005057F8" w:rsidRPr="005057F8" w14:paraId="5B28AB39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21777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AEB8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S.M. Shariq Abbas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95AF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Yobe State </w:t>
            </w:r>
            <w:proofErr w:type="gram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  Damaturu</w:t>
            </w:r>
            <w:proofErr w:type="gram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 Yobe State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3FB9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Nigeria</w:t>
            </w:r>
          </w:p>
        </w:tc>
      </w:tr>
      <w:tr w:rsidR="005057F8" w:rsidRPr="005057F8" w14:paraId="6F9F0C3A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D86D8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3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ADDD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Said Eid Younes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D64F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 of Nizwa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7F64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ultanate of Oman</w:t>
            </w:r>
          </w:p>
        </w:tc>
      </w:tr>
      <w:tr w:rsidR="005057F8" w:rsidRPr="005057F8" w14:paraId="38A6755C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0D7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4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3A7D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Tzung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-Pei Hong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BA43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National University of Kaohsiung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8F25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aiwan</w:t>
            </w:r>
          </w:p>
        </w:tc>
      </w:tr>
      <w:tr w:rsidR="005057F8" w:rsidRPr="005057F8" w14:paraId="6E6690E0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11E44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2FA5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Uday Kumar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B653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ulea University of Technolog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738B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weden</w:t>
            </w:r>
          </w:p>
        </w:tc>
      </w:tr>
      <w:tr w:rsidR="005057F8" w:rsidRPr="005057F8" w14:paraId="11B4F5CF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0D284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6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8F69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Vincenzo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iuri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889D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 of Milan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DFE6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taly</w:t>
            </w:r>
          </w:p>
        </w:tc>
      </w:tr>
      <w:tr w:rsidR="005057F8" w:rsidRPr="005057F8" w14:paraId="066ACCB8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6B181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7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4A19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Walid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Ghodbane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8F89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 of Tunis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6DDE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unisia</w:t>
            </w:r>
          </w:p>
        </w:tc>
      </w:tr>
      <w:tr w:rsidR="005057F8" w:rsidRPr="005057F8" w14:paraId="197EA655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C695D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2E94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Waail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Lafta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D2AF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Griffith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6AA4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ustralia</w:t>
            </w:r>
          </w:p>
        </w:tc>
      </w:tr>
      <w:tr w:rsidR="005057F8" w:rsidRPr="005057F8" w14:paraId="2BB61B7B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FC420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9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3D0C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Wei-Chiang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D0AE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riental Institute of Technolog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82AF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aiwan</w:t>
            </w:r>
          </w:p>
        </w:tc>
      </w:tr>
      <w:tr w:rsidR="005057F8" w:rsidRPr="005057F8" w14:paraId="2D70207C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902E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0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1C4E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Dr. Wilfred Lin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C332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Hong Kong Polytechnic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3397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Hong Kong</w:t>
            </w:r>
          </w:p>
        </w:tc>
      </w:tr>
      <w:tr w:rsidR="005057F8" w:rsidRPr="005057F8" w14:paraId="75D7D3CC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B0CDD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94FA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Prof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Yuming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Fang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0A90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Jiangxi University of Finance and Economics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268B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hina</w:t>
            </w:r>
          </w:p>
        </w:tc>
      </w:tr>
      <w:tr w:rsidR="005057F8" w:rsidRPr="005057F8" w14:paraId="403A0B15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53676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32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748B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Ayodeji Olalekan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Salau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DC4C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fe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Babalola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33C39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do-Ekiti</w:t>
            </w:r>
          </w:p>
        </w:tc>
      </w:tr>
      <w:tr w:rsidR="005057F8" w:rsidRPr="005057F8" w14:paraId="324F0965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7FD33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3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9357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Alireza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Goli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4E8F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Yazd </w:t>
            </w:r>
            <w:proofErr w:type="gram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niversity  Yazd</w:t>
            </w:r>
            <w:proofErr w:type="gramEnd"/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9A07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ran</w:t>
            </w:r>
          </w:p>
        </w:tc>
      </w:tr>
      <w:tr w:rsidR="005057F8" w:rsidRPr="005057F8" w14:paraId="54ADEFED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38D7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95F1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M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Abdelli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Mohammed El Amine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16D5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mmunication Institute of </w:t>
            </w:r>
            <w:proofErr w:type="gram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reece  University</w:t>
            </w:r>
            <w:proofErr w:type="gram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of Zaragoza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C6BB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pain</w:t>
            </w:r>
          </w:p>
        </w:tc>
      </w:tr>
      <w:tr w:rsidR="005057F8" w:rsidRPr="005057F8" w14:paraId="50EE6CEF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A2EC4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5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0DC9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rof. A. K. Verma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C2A7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Western Norway University of Applied Sciences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69A6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orway</w:t>
            </w:r>
          </w:p>
        </w:tc>
      </w:tr>
      <w:tr w:rsidR="005057F8" w:rsidRPr="005057F8" w14:paraId="54623ED0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5EF0E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6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0CAF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rof. Uday Kumar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67E1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ulea university of Technolog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0A3A1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weden</w:t>
            </w:r>
          </w:p>
        </w:tc>
      </w:tr>
      <w:tr w:rsidR="005057F8" w:rsidRPr="005057F8" w14:paraId="621D324C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09DF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9A00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rof. S Yamada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CA0A2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ottori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B1EE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Japan</w:t>
            </w:r>
          </w:p>
        </w:tc>
      </w:tr>
      <w:tr w:rsidR="005057F8" w:rsidRPr="005057F8" w14:paraId="3792A3DF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F7829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8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17B9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rof. Y. Tamura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FEAC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okyo City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EF61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Japan</w:t>
            </w:r>
          </w:p>
        </w:tc>
      </w:tr>
      <w:tr w:rsidR="005057F8" w:rsidRPr="005057F8" w14:paraId="03883DD9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5769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9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3F4E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Prof. O. H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Alhazmi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7C8B1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aibah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B08A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audi Arabia</w:t>
            </w:r>
          </w:p>
        </w:tc>
      </w:tr>
      <w:tr w:rsidR="005057F8" w:rsidRPr="005057F8" w14:paraId="053954D9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96A60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2B5B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Prof. S. Inoue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253A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Kansai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0C2A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Japan</w:t>
            </w:r>
          </w:p>
        </w:tc>
      </w:tr>
      <w:tr w:rsidR="005057F8" w:rsidRPr="005057F8" w14:paraId="79F265C5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8AED3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1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78BA6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Prof. H. Pham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5459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utgers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B3CA5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SA</w:t>
            </w:r>
          </w:p>
        </w:tc>
      </w:tr>
      <w:tr w:rsidR="005057F8" w:rsidRPr="005057F8" w14:paraId="49930A28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742FB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2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1804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Prof. Masoud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Mohammadian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42A77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 Canberra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E1A4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ustralia</w:t>
            </w:r>
          </w:p>
        </w:tc>
      </w:tr>
      <w:tr w:rsidR="005057F8" w:rsidRPr="005057F8" w14:paraId="01E34ADE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97DBE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3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9BA5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Dr.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Wameedh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 xml:space="preserve"> Riyadh Abdul-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IN"/>
              </w:rPr>
              <w:t>Adheem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F618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lmamoon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niversity </w:t>
            </w:r>
            <w:proofErr w:type="gram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llege  Baghdad</w:t>
            </w:r>
            <w:proofErr w:type="gramEnd"/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DF09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raq</w:t>
            </w:r>
          </w:p>
        </w:tc>
      </w:tr>
      <w:tr w:rsidR="005057F8" w:rsidRPr="005057F8" w14:paraId="7F3689B3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BC5B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4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9DF27A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A. J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Adeloye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6C04BB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Heriot-Watt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E635C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. K.</w:t>
            </w:r>
          </w:p>
        </w:tc>
      </w:tr>
      <w:tr w:rsidR="005057F8" w:rsidRPr="005057F8" w14:paraId="1BC086FD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D8A97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5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AB8B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H. M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Azamathulla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1D39F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University of the West Indies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5B1B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est Indies</w:t>
            </w:r>
          </w:p>
        </w:tc>
      </w:tr>
      <w:tr w:rsidR="005057F8" w:rsidRPr="005057F8" w14:paraId="64AD7BA9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75DE5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9E6B1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Samer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Ezeldin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3FF9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American University in Cairo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16E9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Egypt</w:t>
            </w:r>
          </w:p>
        </w:tc>
      </w:tr>
      <w:tr w:rsidR="005057F8" w:rsidRPr="005057F8" w14:paraId="26043572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E018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7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E3B11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Chi-Chung Chen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6CC18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ational Chiayi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96DC1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aiwan</w:t>
            </w:r>
          </w:p>
        </w:tc>
      </w:tr>
      <w:tr w:rsidR="005057F8" w:rsidRPr="005057F8" w14:paraId="15AE42BB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30FF6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8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81706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Sumit Sood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8260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University of Lorraine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7ED7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France</w:t>
            </w:r>
          </w:p>
        </w:tc>
      </w:tr>
      <w:tr w:rsidR="005057F8" w:rsidRPr="005057F8" w14:paraId="12541B63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2B881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D0C05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Sun Kon Lee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30FE1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Inha</w:t>
            </w:r>
            <w:proofErr w:type="spellEnd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5128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outh Korea</w:t>
            </w:r>
          </w:p>
        </w:tc>
      </w:tr>
      <w:tr w:rsidR="005057F8" w:rsidRPr="005057F8" w14:paraId="04F0576E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B58BE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0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83835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Gaige Zheng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1122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NUIST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27E9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hina</w:t>
            </w:r>
          </w:p>
        </w:tc>
      </w:tr>
      <w:tr w:rsidR="005057F8" w:rsidRPr="005057F8" w14:paraId="5B55CDD4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6DD3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1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727BE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Mohammed S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Adbo</w:t>
            </w:r>
            <w:proofErr w:type="spellEnd"/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8015D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Hodeidah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952AE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Yemen</w:t>
            </w:r>
          </w:p>
        </w:tc>
      </w:tr>
      <w:tr w:rsidR="005057F8" w:rsidRPr="005057F8" w14:paraId="0F696BAD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61815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69DD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Dragan Pamucar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2347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University of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efense</w:t>
            </w:r>
            <w:proofErr w:type="spellEnd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 in Belgrade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4BB7D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erbia</w:t>
            </w:r>
          </w:p>
        </w:tc>
      </w:tr>
      <w:tr w:rsidR="005057F8" w:rsidRPr="005057F8" w14:paraId="7FA4AAF0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48757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3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8F6FC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D. S. Alex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80E57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State University of Bangladesh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B15EB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angladesh</w:t>
            </w:r>
          </w:p>
        </w:tc>
      </w:tr>
      <w:tr w:rsidR="005057F8" w:rsidRPr="005057F8" w14:paraId="553BF92A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EBFD5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4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237F3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D. Prasad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962EF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University of New South Wales   Sydney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535C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ustralia</w:t>
            </w:r>
          </w:p>
        </w:tc>
      </w:tr>
      <w:tr w:rsidR="005057F8" w:rsidRPr="005057F8" w14:paraId="628F2942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2A82E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AEA71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A. Pandey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0C319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Sunway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96BF3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Kuala Lumpur</w:t>
            </w:r>
          </w:p>
        </w:tc>
      </w:tr>
      <w:tr w:rsidR="005057F8" w:rsidRPr="005057F8" w14:paraId="66CEF9B8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BCF8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6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43078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S. Kaul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40BCF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Fitchburg State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6087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USA</w:t>
            </w:r>
          </w:p>
        </w:tc>
      </w:tr>
      <w:tr w:rsidR="005057F8" w:rsidRPr="005057F8" w14:paraId="57DB3124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EEECC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7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BD19D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H. Z. Al Garni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155524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Jubail Industrial College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02F80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Kingdom of Saudi Arabia</w:t>
            </w:r>
          </w:p>
        </w:tc>
      </w:tr>
      <w:tr w:rsidR="005057F8" w:rsidRPr="005057F8" w14:paraId="13A83653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924A6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8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FF9D5F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Dr. A. Awasthi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4E74F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Concordia </w:t>
            </w:r>
            <w:proofErr w:type="gram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University  Montreal</w:t>
            </w:r>
            <w:proofErr w:type="gramEnd"/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A721A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anada</w:t>
            </w:r>
          </w:p>
        </w:tc>
      </w:tr>
      <w:tr w:rsidR="005057F8" w:rsidRPr="005057F8" w14:paraId="5C7B434E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8D0B1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9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AAD52B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 xml:space="preserve">Dr. </w:t>
            </w:r>
            <w:proofErr w:type="spellStart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Hyoung</w:t>
            </w:r>
            <w:proofErr w:type="spellEnd"/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-In Lee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C0954F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Seoul National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CC47F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outh Korea</w:t>
            </w:r>
          </w:p>
        </w:tc>
      </w:tr>
      <w:tr w:rsidR="005057F8" w:rsidRPr="005057F8" w14:paraId="3F97D7C7" w14:textId="77777777" w:rsidTr="005057F8">
        <w:trPr>
          <w:trHeight w:val="31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FB3F" w14:textId="77777777" w:rsidR="005057F8" w:rsidRPr="005057F8" w:rsidRDefault="005057F8" w:rsidP="005057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0</w:t>
            </w:r>
          </w:p>
        </w:tc>
        <w:tc>
          <w:tcPr>
            <w:tcW w:w="26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0A004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r. Ali </w:t>
            </w:r>
            <w:proofErr w:type="spellStart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agdy</w:t>
            </w:r>
            <w:proofErr w:type="spellEnd"/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Mohamed</w:t>
            </w:r>
          </w:p>
        </w:tc>
        <w:tc>
          <w:tcPr>
            <w:tcW w:w="38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7844E" w14:textId="77777777" w:rsidR="005057F8" w:rsidRPr="005057F8" w:rsidRDefault="005057F8" w:rsidP="005057F8">
            <w:pPr>
              <w:spacing w:after="0" w:line="240" w:lineRule="auto"/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</w:pPr>
            <w:r w:rsidRPr="005057F8">
              <w:rPr>
                <w:rFonts w:ascii="Georgia" w:eastAsia="Times New Roman" w:hAnsi="Georgia" w:cs="Calibri"/>
                <w:color w:val="000000"/>
                <w:sz w:val="20"/>
                <w:szCs w:val="20"/>
                <w:lang w:eastAsia="en-IN"/>
              </w:rPr>
              <w:t>Cairo University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B8FC8" w14:textId="77777777" w:rsidR="005057F8" w:rsidRPr="005057F8" w:rsidRDefault="005057F8" w:rsidP="005057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057F8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Egypt</w:t>
            </w:r>
          </w:p>
        </w:tc>
      </w:tr>
    </w:tbl>
    <w:p w14:paraId="3417DA22" w14:textId="77777777" w:rsidR="005057F8" w:rsidRDefault="005057F8" w:rsidP="00834723">
      <w:pPr>
        <w:spacing w:line="276" w:lineRule="auto"/>
        <w:rPr>
          <w:rFonts w:ascii="Georgia" w:hAnsi="Georgia"/>
          <w:b/>
          <w:bCs/>
          <w:u w:val="single"/>
        </w:rPr>
      </w:pPr>
    </w:p>
    <w:p w14:paraId="4012216D" w14:textId="77777777" w:rsidR="005057F8" w:rsidRDefault="005057F8" w:rsidP="00834723">
      <w:pPr>
        <w:spacing w:line="276" w:lineRule="auto"/>
        <w:rPr>
          <w:rFonts w:ascii="Georgia" w:hAnsi="Georgia"/>
          <w:b/>
          <w:bCs/>
          <w:u w:val="single"/>
        </w:rPr>
      </w:pPr>
    </w:p>
    <w:p w14:paraId="18702031" w14:textId="77777777" w:rsidR="005057F8" w:rsidRDefault="005057F8" w:rsidP="00834723">
      <w:pPr>
        <w:spacing w:line="276" w:lineRule="auto"/>
        <w:rPr>
          <w:rFonts w:ascii="Georgia" w:hAnsi="Georgia"/>
          <w:b/>
          <w:bCs/>
          <w:u w:val="single"/>
        </w:rPr>
      </w:pPr>
    </w:p>
    <w:p w14:paraId="438ACA61" w14:textId="77777777" w:rsidR="005057F8" w:rsidRPr="001E06EE" w:rsidRDefault="005057F8" w:rsidP="00834723">
      <w:pPr>
        <w:spacing w:line="276" w:lineRule="auto"/>
        <w:rPr>
          <w:rFonts w:ascii="Georgia" w:hAnsi="Georgia"/>
          <w:b/>
          <w:bCs/>
          <w:u w:val="single"/>
        </w:rPr>
      </w:pPr>
    </w:p>
    <w:p w14:paraId="20EED935" w14:textId="77777777" w:rsidR="00834723" w:rsidRPr="002721DC" w:rsidRDefault="00834723" w:rsidP="002721DC">
      <w:pPr>
        <w:spacing w:line="276" w:lineRule="auto"/>
        <w:rPr>
          <w:rFonts w:ascii="Georgia" w:hAnsi="Georgia"/>
        </w:rPr>
      </w:pPr>
    </w:p>
    <w:sectPr w:rsidR="00834723" w:rsidRPr="002721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53AB3"/>
    <w:multiLevelType w:val="hybridMultilevel"/>
    <w:tmpl w:val="F10CFA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E07C98"/>
    <w:multiLevelType w:val="hybridMultilevel"/>
    <w:tmpl w:val="8872EB5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B61EF"/>
    <w:multiLevelType w:val="hybridMultilevel"/>
    <w:tmpl w:val="F10CFA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512824">
    <w:abstractNumId w:val="0"/>
  </w:num>
  <w:num w:numId="2" w16cid:durableId="1409813851">
    <w:abstractNumId w:val="2"/>
  </w:num>
  <w:num w:numId="3" w16cid:durableId="15346103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DM3NbK0tDQ3NDRW0lEKTi0uzszPAykwrQUA/Rf2rCwAAAA="/>
  </w:docVars>
  <w:rsids>
    <w:rsidRoot w:val="006E3CA0"/>
    <w:rsid w:val="00003E02"/>
    <w:rsid w:val="0003668B"/>
    <w:rsid w:val="000459BE"/>
    <w:rsid w:val="00050B81"/>
    <w:rsid w:val="00067A54"/>
    <w:rsid w:val="000741E2"/>
    <w:rsid w:val="000748CB"/>
    <w:rsid w:val="000E390F"/>
    <w:rsid w:val="0012793F"/>
    <w:rsid w:val="001362C4"/>
    <w:rsid w:val="00195126"/>
    <w:rsid w:val="001A24E0"/>
    <w:rsid w:val="001A5A30"/>
    <w:rsid w:val="001B3149"/>
    <w:rsid w:val="001B3E70"/>
    <w:rsid w:val="001E06EE"/>
    <w:rsid w:val="00223A7E"/>
    <w:rsid w:val="00234872"/>
    <w:rsid w:val="00247F66"/>
    <w:rsid w:val="002721DC"/>
    <w:rsid w:val="00296C0F"/>
    <w:rsid w:val="002A2665"/>
    <w:rsid w:val="002C6B90"/>
    <w:rsid w:val="002D49E6"/>
    <w:rsid w:val="003054C6"/>
    <w:rsid w:val="00311AF4"/>
    <w:rsid w:val="00325F9D"/>
    <w:rsid w:val="00347DA6"/>
    <w:rsid w:val="003B2023"/>
    <w:rsid w:val="003C26E8"/>
    <w:rsid w:val="003C6356"/>
    <w:rsid w:val="0040493D"/>
    <w:rsid w:val="004061A9"/>
    <w:rsid w:val="004178B7"/>
    <w:rsid w:val="00441FC1"/>
    <w:rsid w:val="00462B71"/>
    <w:rsid w:val="00464F51"/>
    <w:rsid w:val="00495F54"/>
    <w:rsid w:val="004C0927"/>
    <w:rsid w:val="004E239C"/>
    <w:rsid w:val="005057F8"/>
    <w:rsid w:val="00516C9C"/>
    <w:rsid w:val="00526C34"/>
    <w:rsid w:val="0057473C"/>
    <w:rsid w:val="005C341C"/>
    <w:rsid w:val="005D4DA6"/>
    <w:rsid w:val="00601BCC"/>
    <w:rsid w:val="006342DB"/>
    <w:rsid w:val="006731EA"/>
    <w:rsid w:val="006C6F00"/>
    <w:rsid w:val="006D2C2F"/>
    <w:rsid w:val="006D4FEC"/>
    <w:rsid w:val="006E3CA0"/>
    <w:rsid w:val="006E76A0"/>
    <w:rsid w:val="00710C5A"/>
    <w:rsid w:val="007258DC"/>
    <w:rsid w:val="00737468"/>
    <w:rsid w:val="007453ED"/>
    <w:rsid w:val="00752A50"/>
    <w:rsid w:val="00775E1B"/>
    <w:rsid w:val="0079614E"/>
    <w:rsid w:val="00796186"/>
    <w:rsid w:val="007A168C"/>
    <w:rsid w:val="007D6220"/>
    <w:rsid w:val="007E24A4"/>
    <w:rsid w:val="00814001"/>
    <w:rsid w:val="0081724E"/>
    <w:rsid w:val="00834723"/>
    <w:rsid w:val="00854806"/>
    <w:rsid w:val="00860CF0"/>
    <w:rsid w:val="0088149C"/>
    <w:rsid w:val="008A1AA5"/>
    <w:rsid w:val="008B2A5E"/>
    <w:rsid w:val="008B5099"/>
    <w:rsid w:val="008C02F7"/>
    <w:rsid w:val="008C2DB8"/>
    <w:rsid w:val="008C3058"/>
    <w:rsid w:val="008D1ECB"/>
    <w:rsid w:val="008F5942"/>
    <w:rsid w:val="009022AD"/>
    <w:rsid w:val="009039D0"/>
    <w:rsid w:val="009052E2"/>
    <w:rsid w:val="00957DC2"/>
    <w:rsid w:val="009601F6"/>
    <w:rsid w:val="009629EA"/>
    <w:rsid w:val="0097308C"/>
    <w:rsid w:val="00A16003"/>
    <w:rsid w:val="00A467BC"/>
    <w:rsid w:val="00A8036A"/>
    <w:rsid w:val="00A93660"/>
    <w:rsid w:val="00A94E0E"/>
    <w:rsid w:val="00B01A34"/>
    <w:rsid w:val="00B1463B"/>
    <w:rsid w:val="00B15880"/>
    <w:rsid w:val="00B32B49"/>
    <w:rsid w:val="00B40576"/>
    <w:rsid w:val="00B60738"/>
    <w:rsid w:val="00B73D70"/>
    <w:rsid w:val="00C340BF"/>
    <w:rsid w:val="00C56474"/>
    <w:rsid w:val="00C57FB7"/>
    <w:rsid w:val="00CA043A"/>
    <w:rsid w:val="00CC46FD"/>
    <w:rsid w:val="00CC7D58"/>
    <w:rsid w:val="00CF3E9A"/>
    <w:rsid w:val="00CF5DB9"/>
    <w:rsid w:val="00D059EE"/>
    <w:rsid w:val="00D20A73"/>
    <w:rsid w:val="00D60421"/>
    <w:rsid w:val="00D70A63"/>
    <w:rsid w:val="00D84C58"/>
    <w:rsid w:val="00DE5CEF"/>
    <w:rsid w:val="00DF40DF"/>
    <w:rsid w:val="00E23DE7"/>
    <w:rsid w:val="00E469F0"/>
    <w:rsid w:val="00E64A17"/>
    <w:rsid w:val="00E6587C"/>
    <w:rsid w:val="00E72969"/>
    <w:rsid w:val="00E82A56"/>
    <w:rsid w:val="00E82CE6"/>
    <w:rsid w:val="00EA5C5C"/>
    <w:rsid w:val="00EC4076"/>
    <w:rsid w:val="00EC4BD7"/>
    <w:rsid w:val="00ED79F9"/>
    <w:rsid w:val="00EE6B59"/>
    <w:rsid w:val="00F06955"/>
    <w:rsid w:val="00F312FE"/>
    <w:rsid w:val="00F5678C"/>
    <w:rsid w:val="00F773C3"/>
    <w:rsid w:val="00F939C0"/>
    <w:rsid w:val="00F978C9"/>
    <w:rsid w:val="00FC0016"/>
    <w:rsid w:val="00FC4B69"/>
    <w:rsid w:val="00FD0C8B"/>
    <w:rsid w:val="00FD7DE7"/>
    <w:rsid w:val="00FE7142"/>
    <w:rsid w:val="00FF5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9B1C0"/>
  <w15:chartTrackingRefBased/>
  <w15:docId w15:val="{17055FDF-A76E-459F-A74F-4534960C0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21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7F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6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160</Words>
  <Characters>6612</Characters>
  <Application>Microsoft Office Word</Application>
  <DocSecurity>0</DocSecurity>
  <Lines>55</Lines>
  <Paragraphs>15</Paragraphs>
  <ScaleCrop>false</ScaleCrop>
  <Company/>
  <LinksUpToDate>false</LinksUpToDate>
  <CharactersWithSpaces>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GAURAV GUPTA</cp:lastModifiedBy>
  <cp:revision>2</cp:revision>
  <dcterms:created xsi:type="dcterms:W3CDTF">2023-05-23T09:40:00Z</dcterms:created>
  <dcterms:modified xsi:type="dcterms:W3CDTF">2023-05-23T09:40:00Z</dcterms:modified>
</cp:coreProperties>
</file>